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>
        <w:rPr>
          <w:rFonts w:cs="Arial"/>
          <w:b/>
          <w:noProof/>
          <w:sz w:val="20"/>
          <w:szCs w:val="20"/>
          <w:lang w:eastAsia="es-E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8425</wp:posOffset>
            </wp:positionH>
            <wp:positionV relativeFrom="paragraph">
              <wp:posOffset>27940</wp:posOffset>
            </wp:positionV>
            <wp:extent cx="1318260" cy="2033270"/>
            <wp:effectExtent l="1905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35F0">
        <w:rPr>
          <w:rFonts w:cs="Arial"/>
          <w:b/>
          <w:sz w:val="20"/>
          <w:szCs w:val="20"/>
        </w:rPr>
        <w:t>INSTITUTO DE EDUCACIÓN SECUNDARIA JOSÉ PLANES</w:t>
      </w:r>
    </w:p>
    <w:p w:rsidR="000F35F0" w:rsidRPr="000F35F0" w:rsidRDefault="000F35F0" w:rsidP="000F35F0">
      <w:pPr>
        <w:spacing w:after="0"/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>Departamento de Informática y Comunicaciones</w:t>
      </w:r>
    </w:p>
    <w:p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 xml:space="preserve">Técnico Superior en Desarrollo de aplicaciones Web </w:t>
      </w:r>
    </w:p>
    <w:p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C/ Maestro Pérez Abadía, 2</w:t>
      </w:r>
    </w:p>
    <w:p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 xml:space="preserve">30100  </w:t>
      </w:r>
      <w:proofErr w:type="spellStart"/>
      <w:r w:rsidRPr="000F35F0">
        <w:rPr>
          <w:rFonts w:cs="Arial"/>
          <w:sz w:val="20"/>
          <w:szCs w:val="20"/>
        </w:rPr>
        <w:t>Espinardo</w:t>
      </w:r>
      <w:proofErr w:type="spellEnd"/>
      <w:r w:rsidRPr="000F35F0">
        <w:rPr>
          <w:rFonts w:cs="Arial"/>
          <w:sz w:val="20"/>
          <w:szCs w:val="20"/>
        </w:rPr>
        <w:t xml:space="preserve"> – Murcia</w:t>
      </w:r>
    </w:p>
    <w:p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T. 968 834 605</w:t>
      </w:r>
    </w:p>
    <w:p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010577@murciaeduca.es</w:t>
      </w:r>
    </w:p>
    <w:p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www.iesjoseplanes.es</w:t>
      </w:r>
    </w:p>
    <w:p w:rsidR="000F35F0" w:rsidRDefault="000F35F0" w:rsidP="000F35F0">
      <w:pPr>
        <w:jc w:val="center"/>
        <w:rPr>
          <w:rFonts w:cs="Arial"/>
          <w:b/>
          <w:sz w:val="32"/>
          <w:szCs w:val="32"/>
        </w:rPr>
      </w:pPr>
    </w:p>
    <w:p w:rsidR="000F35F0" w:rsidRDefault="000F35F0" w:rsidP="000F35F0">
      <w:pPr>
        <w:pBdr>
          <w:bottom w:val="single" w:sz="12" w:space="1" w:color="auto"/>
        </w:pBdr>
        <w:jc w:val="center"/>
        <w:rPr>
          <w:rFonts w:cs="Arial"/>
          <w:szCs w:val="24"/>
        </w:rPr>
      </w:pPr>
    </w:p>
    <w:p w:rsidR="000F35F0" w:rsidRDefault="000F35F0" w:rsidP="000F35F0">
      <w:pPr>
        <w:jc w:val="center"/>
        <w:rPr>
          <w:rFonts w:cs="Arial"/>
          <w:b/>
          <w:sz w:val="32"/>
          <w:szCs w:val="32"/>
        </w:rPr>
      </w:pPr>
    </w:p>
    <w:p w:rsidR="000F35F0" w:rsidRDefault="000F35F0" w:rsidP="000F35F0">
      <w:pPr>
        <w:jc w:val="center"/>
        <w:rPr>
          <w:rFonts w:cs="Arial"/>
          <w:b/>
          <w:sz w:val="32"/>
          <w:szCs w:val="32"/>
        </w:rPr>
      </w:pPr>
      <w:r w:rsidRPr="003E6FAB">
        <w:rPr>
          <w:rFonts w:cs="Arial"/>
          <w:b/>
          <w:sz w:val="32"/>
          <w:szCs w:val="32"/>
        </w:rPr>
        <w:t>Memoria del</w:t>
      </w:r>
      <w:r>
        <w:rPr>
          <w:rFonts w:cs="Arial"/>
          <w:b/>
          <w:sz w:val="32"/>
          <w:szCs w:val="32"/>
        </w:rPr>
        <w:t xml:space="preserve"> proyecto</w:t>
      </w:r>
    </w:p>
    <w:p w:rsidR="000F35F0" w:rsidRPr="003E6FAB" w:rsidRDefault="000F35F0" w:rsidP="000F35F0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D</w:t>
      </w:r>
      <w:r w:rsidRPr="003E6FAB">
        <w:rPr>
          <w:rFonts w:cs="Arial"/>
          <w:b/>
          <w:sz w:val="32"/>
          <w:szCs w:val="32"/>
        </w:rPr>
        <w:t>esarrollo de aplicaciones web</w:t>
      </w:r>
    </w:p>
    <w:p w:rsidR="000F35F0" w:rsidRPr="00C61570" w:rsidRDefault="000F35F0" w:rsidP="000F35F0">
      <w:pPr>
        <w:jc w:val="center"/>
        <w:rPr>
          <w:rFonts w:cs="Arial"/>
          <w:sz w:val="56"/>
          <w:szCs w:val="56"/>
        </w:rPr>
      </w:pPr>
      <w:r w:rsidRPr="00C61570">
        <w:rPr>
          <w:rFonts w:cs="Arial"/>
          <w:sz w:val="56"/>
          <w:szCs w:val="56"/>
        </w:rPr>
        <w:t>&lt;Título del Proyecto&gt;</w:t>
      </w:r>
    </w:p>
    <w:p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Autores/as: </w:t>
      </w:r>
    </w:p>
    <w:p w:rsidR="000F35F0" w:rsidRDefault="000F35F0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&lt;Nombre y apellidos&gt;</w:t>
      </w:r>
    </w:p>
    <w:p w:rsidR="000F35F0" w:rsidRDefault="000F35F0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&lt;Nombre y apellidos&gt;</w:t>
      </w:r>
    </w:p>
    <w:p w:rsidR="000F35F0" w:rsidRPr="003E6FAB" w:rsidRDefault="000F35F0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&lt;Nombre y apellidos&gt;</w:t>
      </w:r>
    </w:p>
    <w:p w:rsidR="000F35F0" w:rsidRDefault="000F35F0" w:rsidP="000F35F0">
      <w:pPr>
        <w:jc w:val="center"/>
        <w:rPr>
          <w:rFonts w:cs="Arial"/>
          <w:b/>
          <w:szCs w:val="24"/>
        </w:rPr>
      </w:pPr>
    </w:p>
    <w:p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Profesor/a-coordinador/a: </w:t>
      </w:r>
    </w:p>
    <w:p w:rsidR="000F35F0" w:rsidRPr="003E6FAB" w:rsidRDefault="000F35F0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&lt;Nombre y apellidos&gt;</w:t>
      </w:r>
    </w:p>
    <w:p w:rsidR="000F35F0" w:rsidRDefault="000F35F0" w:rsidP="00C6157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Murcia</w:t>
      </w:r>
      <w:r w:rsidRPr="003E6FAB">
        <w:rPr>
          <w:rFonts w:cs="Arial"/>
          <w:szCs w:val="24"/>
        </w:rPr>
        <w:t xml:space="preserve">, </w:t>
      </w:r>
      <w:r>
        <w:rPr>
          <w:rFonts w:cs="Arial"/>
          <w:szCs w:val="24"/>
        </w:rPr>
        <w:t>&lt;</w:t>
      </w:r>
      <w:r w:rsidRPr="003E6FAB">
        <w:rPr>
          <w:rFonts w:cs="Arial"/>
          <w:szCs w:val="24"/>
        </w:rPr>
        <w:t>Mes</w:t>
      </w:r>
      <w:r>
        <w:rPr>
          <w:rFonts w:cs="Arial"/>
          <w:szCs w:val="24"/>
        </w:rPr>
        <w:t>&gt;</w:t>
      </w:r>
      <w:r w:rsidRPr="003E6FAB">
        <w:rPr>
          <w:rFonts w:cs="Arial"/>
          <w:szCs w:val="24"/>
        </w:rPr>
        <w:t xml:space="preserve"> de </w:t>
      </w:r>
      <w:r>
        <w:rPr>
          <w:rFonts w:cs="Arial"/>
          <w:szCs w:val="24"/>
        </w:rPr>
        <w:t>&lt;</w:t>
      </w:r>
      <w:r w:rsidRPr="003E6FAB">
        <w:rPr>
          <w:rFonts w:cs="Arial"/>
          <w:szCs w:val="24"/>
        </w:rPr>
        <w:t>Año</w:t>
      </w:r>
      <w:r>
        <w:rPr>
          <w:rFonts w:cs="Arial"/>
          <w:szCs w:val="24"/>
        </w:rPr>
        <w:t>&gt;</w:t>
      </w:r>
    </w:p>
    <w:p w:rsidR="000F35F0" w:rsidRDefault="000F35F0" w:rsidP="00C61570">
      <w:pPr>
        <w:jc w:val="center"/>
        <w:rPr>
          <w:rFonts w:cs="Arial"/>
          <w:szCs w:val="24"/>
        </w:rPr>
      </w:pPr>
    </w:p>
    <w:p w:rsidR="000A0AD2" w:rsidRDefault="000A0AD2"/>
    <w:p w:rsidR="000A0AD2" w:rsidRDefault="00BC5D2A">
      <w:pPr>
        <w:spacing w:line="276" w:lineRule="auto"/>
      </w:pPr>
      <w:r>
        <w:rPr>
          <w:noProof/>
          <w:color w:val="0000FF"/>
          <w:lang w:eastAsia="es-ES"/>
        </w:rPr>
        <w:lastRenderedPageBreak/>
        <w:drawing>
          <wp:inline distT="0" distB="0" distL="0" distR="0">
            <wp:extent cx="846455" cy="300355"/>
            <wp:effectExtent l="19050" t="0" r="0" b="0"/>
            <wp:docPr id="6" name="Imagen 6" descr="Licencia de Creative Common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cencia de Creative Common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455" cy="300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Esta obra está bajo una </w:t>
      </w:r>
      <w:hyperlink r:id="rId11" w:history="1">
        <w:r>
          <w:rPr>
            <w:rStyle w:val="Hipervnculo"/>
          </w:rPr>
          <w:t xml:space="preserve">licencia de </w:t>
        </w:r>
        <w:proofErr w:type="spellStart"/>
        <w:r>
          <w:rPr>
            <w:rStyle w:val="Hipervnculo"/>
          </w:rPr>
          <w:t>Creativ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Commons</w:t>
        </w:r>
        <w:proofErr w:type="spellEnd"/>
        <w:r>
          <w:rPr>
            <w:rStyle w:val="Hipervnculo"/>
          </w:rPr>
          <w:t xml:space="preserve"> Reconocimiento-</w:t>
        </w:r>
        <w:proofErr w:type="spellStart"/>
        <w:r>
          <w:rPr>
            <w:rStyle w:val="Hipervnculo"/>
          </w:rPr>
          <w:t>CompartirIgual</w:t>
        </w:r>
        <w:proofErr w:type="spellEnd"/>
        <w:r>
          <w:rPr>
            <w:rStyle w:val="Hipervnculo"/>
          </w:rPr>
          <w:t xml:space="preserve"> 4.0 Internacional</w:t>
        </w:r>
      </w:hyperlink>
      <w:r>
        <w:t>.</w:t>
      </w:r>
    </w:p>
    <w:p w:rsidR="00BC5D2A" w:rsidRDefault="00BC5D2A" w:rsidP="00C5660D"/>
    <w:p w:rsidR="00BC5D2A" w:rsidRDefault="00BC5D2A">
      <w:pPr>
        <w:spacing w:line="276" w:lineRule="auto"/>
      </w:pPr>
      <w:r>
        <w:br w:type="page"/>
      </w:r>
    </w:p>
    <w:p w:rsidR="000F35F0" w:rsidRDefault="00C5660D" w:rsidP="00C5660D">
      <w:r>
        <w:lastRenderedPageBreak/>
        <w:t>(</w:t>
      </w:r>
      <w:r w:rsidR="000A0AD2">
        <w:t>Agradecimientos</w:t>
      </w:r>
      <w:r>
        <w:t>)</w:t>
      </w:r>
    </w:p>
    <w:p w:rsidR="000A0AD2" w:rsidRDefault="000A0AD2"/>
    <w:p w:rsidR="000A0AD2" w:rsidRDefault="000A0AD2">
      <w:pPr>
        <w:spacing w:line="276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color w:val="auto"/>
          <w:sz w:val="24"/>
          <w:szCs w:val="22"/>
        </w:rPr>
        <w:id w:val="602966938"/>
        <w:docPartObj>
          <w:docPartGallery w:val="Table of Contents"/>
          <w:docPartUnique/>
        </w:docPartObj>
      </w:sdtPr>
      <w:sdtContent>
        <w:p w:rsidR="000A0AD2" w:rsidRDefault="000A0AD2">
          <w:pPr>
            <w:pStyle w:val="TtulodeTDC"/>
          </w:pPr>
          <w:r>
            <w:t>Contenido</w:t>
          </w:r>
        </w:p>
        <w:p w:rsidR="00C5660D" w:rsidRPr="00C5660D" w:rsidRDefault="00C5660D" w:rsidP="00C5660D"/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fldChar w:fldCharType="begin"/>
          </w:r>
          <w:r w:rsidR="000A0AD2">
            <w:instrText xml:space="preserve"> TOC \o "1-3" \h \z \u </w:instrText>
          </w:r>
          <w:r>
            <w:fldChar w:fldCharType="separate"/>
          </w:r>
          <w:hyperlink w:anchor="_Toc41005577" w:history="1">
            <w:r w:rsidR="0004595E" w:rsidRPr="004318F2">
              <w:rPr>
                <w:rStyle w:val="Hipervnculo"/>
                <w:noProof/>
              </w:rPr>
              <w:t>1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Resumen extendido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78" w:history="1">
            <w:r w:rsidR="0004595E" w:rsidRPr="004318F2">
              <w:rPr>
                <w:rStyle w:val="Hipervnculo"/>
                <w:noProof/>
              </w:rPr>
              <w:t>2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Palabras clave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79" w:history="1">
            <w:r w:rsidR="0004595E" w:rsidRPr="004318F2">
              <w:rPr>
                <w:rStyle w:val="Hipervnculo"/>
                <w:noProof/>
              </w:rPr>
              <w:t>3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Introducción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0" w:history="1">
            <w:r w:rsidR="0004595E" w:rsidRPr="004318F2">
              <w:rPr>
                <w:rStyle w:val="Hipervnculo"/>
                <w:noProof/>
              </w:rPr>
              <w:t>4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Estado del arte/trabajos relacionados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1" w:history="1">
            <w:r w:rsidR="0004595E" w:rsidRPr="004318F2">
              <w:rPr>
                <w:rStyle w:val="Hipervnculo"/>
                <w:noProof/>
              </w:rPr>
              <w:t>5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Análisis de objetivos y metodología.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2" w:history="1">
            <w:r w:rsidR="0004595E" w:rsidRPr="004318F2">
              <w:rPr>
                <w:rStyle w:val="Hipervnculo"/>
                <w:noProof/>
              </w:rPr>
              <w:t>6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Diseño y resolución del trabajo realizado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3" w:history="1">
            <w:r w:rsidR="0004595E" w:rsidRPr="004318F2">
              <w:rPr>
                <w:rStyle w:val="Hipervnculo"/>
                <w:noProof/>
              </w:rPr>
              <w:t>7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Presupuesto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4" w:history="1">
            <w:r w:rsidR="0004595E" w:rsidRPr="004318F2">
              <w:rPr>
                <w:rStyle w:val="Hipervnculo"/>
                <w:noProof/>
              </w:rPr>
              <w:t>8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Conclusiones y vías futuras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595E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41005585" w:history="1">
            <w:r w:rsidR="0004595E" w:rsidRPr="004318F2">
              <w:rPr>
                <w:rStyle w:val="Hipervnculo"/>
                <w:noProof/>
              </w:rPr>
              <w:t>9</w:t>
            </w:r>
            <w:r w:rsidR="0004595E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4595E" w:rsidRPr="004318F2">
              <w:rPr>
                <w:rStyle w:val="Hipervnculo"/>
                <w:noProof/>
              </w:rPr>
              <w:t>Bibliografía/Webgrafía.</w:t>
            </w:r>
            <w:r w:rsidR="000459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595E">
              <w:rPr>
                <w:noProof/>
                <w:webHidden/>
              </w:rPr>
              <w:instrText xml:space="preserve"> PAGEREF _Toc41005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595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0AD2" w:rsidRDefault="00FE5D5B">
          <w:r>
            <w:fldChar w:fldCharType="end"/>
          </w:r>
        </w:p>
      </w:sdtContent>
    </w:sdt>
    <w:p w:rsidR="000A0AD2" w:rsidRDefault="000A0AD2"/>
    <w:p w:rsidR="00C5660D" w:rsidRDefault="000A0AD2">
      <w:pPr>
        <w:spacing w:line="276" w:lineRule="auto"/>
        <w:sectPr w:rsidR="00C5660D" w:rsidSect="007E34A6"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p w:rsidR="000A0AD2" w:rsidRDefault="000A0AD2">
      <w:pPr>
        <w:spacing w:line="276" w:lineRule="auto"/>
      </w:pPr>
    </w:p>
    <w:p w:rsidR="000A0AD2" w:rsidRDefault="000A0AD2"/>
    <w:p w:rsidR="000A0AD2" w:rsidRDefault="000F35F0" w:rsidP="000A0AD2">
      <w:pPr>
        <w:pStyle w:val="Ttulo1"/>
      </w:pPr>
      <w:bookmarkStart w:id="0" w:name="_Toc41005577"/>
      <w:r>
        <w:t>Resumen extendido</w:t>
      </w:r>
      <w:bookmarkEnd w:id="0"/>
    </w:p>
    <w:p w:rsidR="000A0AD2" w:rsidRDefault="000F35F0" w:rsidP="000A0AD2">
      <w:pPr>
        <w:pStyle w:val="Ttulo1"/>
      </w:pPr>
      <w:bookmarkStart w:id="1" w:name="_Toc41005578"/>
      <w:r>
        <w:t>Palabras clave</w:t>
      </w:r>
      <w:bookmarkEnd w:id="1"/>
    </w:p>
    <w:p w:rsidR="000F35F0" w:rsidRDefault="000F35F0" w:rsidP="000A0AD2">
      <w:pPr>
        <w:pStyle w:val="Ttulo1"/>
      </w:pPr>
      <w:bookmarkStart w:id="2" w:name="_Toc41005579"/>
      <w:r>
        <w:t>Introducción</w:t>
      </w:r>
      <w:bookmarkEnd w:id="2"/>
    </w:p>
    <w:p w:rsidR="000A0AD2" w:rsidRDefault="000F35F0" w:rsidP="000A0AD2">
      <w:pPr>
        <w:pStyle w:val="Ttulo1"/>
      </w:pPr>
      <w:bookmarkStart w:id="3" w:name="_Toc41005580"/>
      <w:r>
        <w:t>Estado del arte/trabajos relacionados</w:t>
      </w:r>
      <w:bookmarkEnd w:id="3"/>
    </w:p>
    <w:p w:rsidR="000F35F0" w:rsidRDefault="000F35F0" w:rsidP="000A0AD2">
      <w:pPr>
        <w:pStyle w:val="Ttulo1"/>
      </w:pPr>
      <w:bookmarkStart w:id="4" w:name="_Toc41005581"/>
      <w:r>
        <w:t>Análisis de objetivos y metodología.</w:t>
      </w:r>
      <w:bookmarkEnd w:id="4"/>
    </w:p>
    <w:p w:rsidR="000A0AD2" w:rsidRDefault="000F35F0" w:rsidP="000A0AD2">
      <w:pPr>
        <w:pStyle w:val="Ttulo1"/>
      </w:pPr>
      <w:bookmarkStart w:id="5" w:name="_Toc41005582"/>
      <w:r>
        <w:t>Diseño y resolución del trabajo realizado</w:t>
      </w:r>
      <w:bookmarkEnd w:id="5"/>
    </w:p>
    <w:p w:rsidR="000A0AD2" w:rsidRDefault="000F35F0" w:rsidP="000A0AD2">
      <w:pPr>
        <w:pStyle w:val="Ttulo1"/>
      </w:pPr>
      <w:bookmarkStart w:id="6" w:name="_Toc41005583"/>
      <w:r>
        <w:t>Presupuesto</w:t>
      </w:r>
      <w:bookmarkEnd w:id="6"/>
    </w:p>
    <w:p w:rsidR="000A0AD2" w:rsidRDefault="000F35F0" w:rsidP="000A0AD2">
      <w:pPr>
        <w:pStyle w:val="Ttulo1"/>
      </w:pPr>
      <w:bookmarkStart w:id="7" w:name="_Toc41005584"/>
      <w:r>
        <w:t>Conclusiones y vías futuras</w:t>
      </w:r>
      <w:bookmarkEnd w:id="7"/>
    </w:p>
    <w:p w:rsidR="006226B1" w:rsidRDefault="000F35F0" w:rsidP="000A0AD2">
      <w:pPr>
        <w:pStyle w:val="Ttulo1"/>
      </w:pPr>
      <w:bookmarkStart w:id="8" w:name="_Toc41005585"/>
      <w:r>
        <w:t>Bibliografía/</w:t>
      </w:r>
      <w:proofErr w:type="spellStart"/>
      <w:r>
        <w:t>Webgrafía</w:t>
      </w:r>
      <w:proofErr w:type="spellEnd"/>
      <w:r>
        <w:t>.</w:t>
      </w:r>
      <w:bookmarkEnd w:id="8"/>
    </w:p>
    <w:sectPr w:rsidR="006226B1" w:rsidSect="00C5660D">
      <w:footerReference w:type="default" r:id="rId13"/>
      <w:type w:val="continuous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58FB" w:rsidRDefault="005A58FB" w:rsidP="00C5660D">
      <w:pPr>
        <w:spacing w:after="0" w:line="240" w:lineRule="auto"/>
      </w:pPr>
      <w:r>
        <w:separator/>
      </w:r>
    </w:p>
  </w:endnote>
  <w:endnote w:type="continuationSeparator" w:id="0">
    <w:p w:rsidR="005A58FB" w:rsidRDefault="005A58FB" w:rsidP="00C56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02966939"/>
      <w:docPartObj>
        <w:docPartGallery w:val="Page Numbers (Bottom of Page)"/>
        <w:docPartUnique/>
      </w:docPartObj>
    </w:sdtPr>
    <w:sdtContent>
      <w:p w:rsidR="00C5660D" w:rsidRDefault="00FE5D5B">
        <w:pPr>
          <w:pStyle w:val="Piedepgina"/>
          <w:jc w:val="center"/>
        </w:pPr>
      </w:p>
    </w:sdtContent>
  </w:sdt>
  <w:p w:rsidR="00C5660D" w:rsidRDefault="00C5660D">
    <w:pPr>
      <w:pStyle w:val="Piedepgin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02966943"/>
      <w:docPartObj>
        <w:docPartGallery w:val="Page Numbers (Bottom of Page)"/>
        <w:docPartUnique/>
      </w:docPartObj>
    </w:sdtPr>
    <w:sdtContent>
      <w:p w:rsidR="00C5660D" w:rsidRDefault="00FE5D5B">
        <w:pPr>
          <w:pStyle w:val="Piedepgina"/>
          <w:jc w:val="center"/>
        </w:pPr>
        <w:fldSimple w:instr=" PAGE   \* MERGEFORMAT ">
          <w:r w:rsidR="00BC5D2A">
            <w:rPr>
              <w:noProof/>
            </w:rPr>
            <w:t>1</w:t>
          </w:r>
        </w:fldSimple>
      </w:p>
    </w:sdtContent>
  </w:sdt>
  <w:p w:rsidR="00C5660D" w:rsidRDefault="00C5660D">
    <w:pPr>
      <w:pStyle w:val="Piedep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58FB" w:rsidRDefault="005A58FB" w:rsidP="00C5660D">
      <w:pPr>
        <w:spacing w:after="0" w:line="240" w:lineRule="auto"/>
      </w:pPr>
      <w:r>
        <w:separator/>
      </w:r>
    </w:p>
  </w:footnote>
  <w:footnote w:type="continuationSeparator" w:id="0">
    <w:p w:rsidR="005A58FB" w:rsidRDefault="005A58FB" w:rsidP="00C56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91F3274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proofState w:spelling="clean" w:grammar="clean"/>
  <w:defaultTabStop w:val="708"/>
  <w:hyphenationZone w:val="425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E1tzAyMTUzMLYwMjNT0lEKTi0uzszPAykwqgUAeZAAICwAAAA="/>
  </w:docVars>
  <w:rsids>
    <w:rsidRoot w:val="000F35F0"/>
    <w:rsid w:val="0004595E"/>
    <w:rsid w:val="0007372F"/>
    <w:rsid w:val="000A0AD2"/>
    <w:rsid w:val="000F35F0"/>
    <w:rsid w:val="003E60C8"/>
    <w:rsid w:val="005A58FB"/>
    <w:rsid w:val="007E34A6"/>
    <w:rsid w:val="00BC5D2A"/>
    <w:rsid w:val="00C16586"/>
    <w:rsid w:val="00C5660D"/>
    <w:rsid w:val="00C61570"/>
    <w:rsid w:val="00D1411D"/>
    <w:rsid w:val="00DA3E80"/>
    <w:rsid w:val="00FE5D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35F0"/>
    <w:pPr>
      <w:spacing w:line="360" w:lineRule="auto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D1411D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E8006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A0AD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0AD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388C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0AD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388C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0AD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9A004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0AD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A00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0AD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0AD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0AD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35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35F0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D1411D"/>
    <w:rPr>
      <w:rFonts w:ascii="Arial" w:eastAsiaTheme="majorEastAsia" w:hAnsi="Arial" w:cstheme="majorBidi"/>
      <w:b/>
      <w:bCs/>
      <w:color w:val="E8006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0AD2"/>
    <w:rPr>
      <w:rFonts w:asciiTheme="majorHAnsi" w:eastAsiaTheme="majorEastAsia" w:hAnsiTheme="majorHAnsi" w:cstheme="majorBidi"/>
      <w:b/>
      <w:bCs/>
      <w:i/>
      <w:iCs/>
      <w:color w:val="FF388C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0AD2"/>
    <w:rPr>
      <w:rFonts w:asciiTheme="majorHAnsi" w:eastAsiaTheme="majorEastAsia" w:hAnsiTheme="majorHAnsi" w:cstheme="majorBidi"/>
      <w:color w:val="9A004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0AD2"/>
    <w:rPr>
      <w:rFonts w:asciiTheme="majorHAnsi" w:eastAsiaTheme="majorEastAsia" w:hAnsiTheme="majorHAnsi" w:cstheme="majorBidi"/>
      <w:i/>
      <w:iCs/>
      <w:color w:val="9A004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0AD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deTDC">
    <w:name w:val="TOC Heading"/>
    <w:basedOn w:val="Ttulo1"/>
    <w:next w:val="Normal"/>
    <w:uiPriority w:val="39"/>
    <w:semiHidden/>
    <w:unhideWhenUsed/>
    <w:qFormat/>
    <w:rsid w:val="000A0AD2"/>
    <w:pPr>
      <w:numPr>
        <w:numId w:val="0"/>
      </w:numPr>
      <w:spacing w:line="276" w:lineRule="auto"/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A0AD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0A0AD2"/>
    <w:rPr>
      <w:color w:val="17BBFD" w:themeColor="hyperlink"/>
      <w:u w:val="single"/>
    </w:rPr>
  </w:style>
  <w:style w:type="paragraph" w:styleId="Encabezado">
    <w:name w:val="header"/>
    <w:basedOn w:val="Normal"/>
    <w:link w:val="EncabezadoCar"/>
    <w:uiPriority w:val="99"/>
    <w:semiHidden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5660D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660D"/>
    <w:rPr>
      <w:rFonts w:ascii="Arial" w:hAnsi="Arial"/>
      <w:sz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Brío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FF388C"/>
      </a:accent1>
      <a:accent2>
        <a:srgbClr val="E40059"/>
      </a:accent2>
      <a:accent3>
        <a:srgbClr val="9C007F"/>
      </a:accent3>
      <a:accent4>
        <a:srgbClr val="68007F"/>
      </a:accent4>
      <a:accent5>
        <a:srgbClr val="005BD3"/>
      </a:accent5>
      <a:accent6>
        <a:srgbClr val="00349E"/>
      </a:accent6>
      <a:hlink>
        <a:srgbClr val="17BBFD"/>
      </a:hlink>
      <a:folHlink>
        <a:srgbClr val="FF79C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6C99F5-1211-4823-BE05-9A90479D8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267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Usuario de Windows</cp:lastModifiedBy>
  <cp:revision>7</cp:revision>
  <dcterms:created xsi:type="dcterms:W3CDTF">2020-05-21T23:44:00Z</dcterms:created>
  <dcterms:modified xsi:type="dcterms:W3CDTF">2020-05-22T00:15:00Z</dcterms:modified>
</cp:coreProperties>
</file>